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MacBuGuideStaticData_1980H"/>
    <w:bookmarkStart w:id="1" w:name="_GoBack"/>
    <w:bookmarkEnd w:id="1"/>
    <w:p w14:paraId="7AD90226" w14:textId="6E08AD25" w:rsidR="000E6FD1" w:rsidRDefault="00673912"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437E2D" wp14:editId="6658CCD9">
                <wp:simplePos x="0" y="0"/>
                <wp:positionH relativeFrom="margin">
                  <wp:align>right</wp:align>
                </wp:positionH>
                <wp:positionV relativeFrom="page">
                  <wp:posOffset>5342021</wp:posOffset>
                </wp:positionV>
                <wp:extent cx="3707598" cy="4450080"/>
                <wp:effectExtent l="0" t="0" r="0" b="7620"/>
                <wp:wrapThrough wrapText="bothSides">
                  <wp:wrapPolygon edited="0">
                    <wp:start x="222" y="0"/>
                    <wp:lineTo x="222" y="21545"/>
                    <wp:lineTo x="21200" y="21545"/>
                    <wp:lineTo x="21200" y="0"/>
                    <wp:lineTo x="222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7598" cy="445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462F94" w14:textId="77777777" w:rsidR="000B6535" w:rsidRPr="009B3708" w:rsidRDefault="000B6535" w:rsidP="00CA517D">
                            <w:pPr>
                              <w:pStyle w:val="Header"/>
                              <w:jc w:val="right"/>
                              <w:rPr>
                                <w:rFonts w:ascii="Montserrat" w:hAnsi="Montserrat"/>
                                <w:color w:val="0F9AB3"/>
                                <w:sz w:val="32"/>
                                <w:szCs w:val="32"/>
                              </w:rPr>
                            </w:pPr>
                          </w:p>
                          <w:p w14:paraId="199C06FA" w14:textId="00BDB618" w:rsidR="000B6535" w:rsidRDefault="000B6535" w:rsidP="00CA517D">
                            <w:pPr>
                              <w:pStyle w:val="Header"/>
                              <w:jc w:val="right"/>
                              <w:rPr>
                                <w:rFonts w:ascii="Montserrat" w:hAnsi="Montserrat"/>
                                <w:color w:val="0F9AB3"/>
                                <w:sz w:val="28"/>
                                <w:szCs w:val="28"/>
                              </w:rPr>
                            </w:pPr>
                            <w:r w:rsidRPr="009B3708">
                              <w:rPr>
                                <w:rFonts w:ascii="Montserrat" w:hAnsi="Montserrat"/>
                                <w:color w:val="0F9AB3"/>
                                <w:sz w:val="28"/>
                                <w:szCs w:val="28"/>
                              </w:rPr>
                              <w:t>In conjunction with</w:t>
                            </w:r>
                          </w:p>
                          <w:p w14:paraId="1522C95A" w14:textId="77777777" w:rsidR="0036279E" w:rsidRDefault="0036279E" w:rsidP="0036279E">
                            <w:pPr>
                              <w:pStyle w:val="Head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                                  </w:t>
                            </w:r>
                            <w:r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70623388" wp14:editId="025FE28B">
                                  <wp:extent cx="1805184" cy="1478280"/>
                                  <wp:effectExtent l="0" t="0" r="5080" b="7620"/>
                                  <wp:docPr id="18" name="Picture 1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19420" cy="148993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3E243FF" w14:textId="0CBEF752" w:rsidR="008C190A" w:rsidRDefault="008C190A" w:rsidP="0036279E">
                            <w:pPr>
                              <w:pStyle w:val="Header"/>
                              <w:jc w:val="right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1E0D8C65" wp14:editId="204A8431">
                                  <wp:extent cx="2125980" cy="1257300"/>
                                  <wp:effectExtent l="0" t="0" r="7620" b="0"/>
                                  <wp:docPr id="17" name="Picture 17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51789" cy="13317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64EEF5" w14:textId="214AE1DA" w:rsidR="0036279E" w:rsidRDefault="0036279E" w:rsidP="0036279E">
                            <w:pPr>
                              <w:pStyle w:val="Header"/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62EE59C9" w14:textId="5FD3633B" w:rsidR="008C190A" w:rsidRDefault="0036279E" w:rsidP="0036279E">
                            <w:pPr>
                              <w:pStyle w:val="Head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                                  </w:t>
                            </w:r>
                            <w:r w:rsidR="008C190A"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68D9E6EA" wp14:editId="5D7E4DFB">
                                  <wp:extent cx="1818005" cy="1150620"/>
                                  <wp:effectExtent l="0" t="0" r="0" b="0"/>
                                  <wp:docPr id="22" name="Picture 2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39936" cy="1164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5022C0" w14:textId="69E3F578" w:rsidR="008C190A" w:rsidRDefault="008C190A" w:rsidP="008C190A">
                            <w:pPr>
                              <w:pStyle w:val="Header"/>
                              <w:rPr>
                                <w:rFonts w:ascii="Montserrat" w:hAnsi="Montserrat"/>
                                <w:color w:val="0F9AB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0F9AB3"/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14:paraId="72596505" w14:textId="0CBCC35C" w:rsidR="00EF7C99" w:rsidRDefault="00581F20" w:rsidP="008C190A">
                            <w:pPr>
                              <w:pStyle w:val="Head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</w:t>
                            </w:r>
                            <w:r w:rsidR="00673912">
                              <w:rPr>
                                <w:noProof/>
                              </w:rPr>
                              <w:t xml:space="preserve">      </w:t>
                            </w:r>
                          </w:p>
                          <w:p w14:paraId="0EEA4F79" w14:textId="4DF79D1D" w:rsidR="008C190A" w:rsidRDefault="008C190A" w:rsidP="008C190A">
                            <w:pPr>
                              <w:pStyle w:val="Header"/>
                              <w:rPr>
                                <w:noProof/>
                              </w:rPr>
                            </w:pPr>
                          </w:p>
                          <w:p w14:paraId="2F53384E" w14:textId="592490FD" w:rsidR="008C190A" w:rsidRPr="008C190A" w:rsidRDefault="008C190A" w:rsidP="008C190A">
                            <w:pPr>
                              <w:pStyle w:val="Header"/>
                              <w:rPr>
                                <w:rFonts w:ascii="Montserrat" w:hAnsi="Montserrat"/>
                                <w:color w:val="0F9AB3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0437E2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0.75pt;margin-top:420.65pt;width:291.95pt;height:350.4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" filled="f" stroked="f">
                <v:textbox>
                  <w:txbxContent>
                    <w:p w14:paraId="42462F94" w14:textId="77777777" w:rsidR="000B6535" w:rsidRPr="009B3708" w:rsidRDefault="000B6535" w:rsidP="00CA517D">
                      <w:pPr>
                        <w:pStyle w:val="Header"/>
                        <w:jc w:val="right"/>
                        <w:rPr>
                          <w:rFonts w:ascii="Montserrat" w:hAnsi="Montserrat"/>
                          <w:color w:val="0F9AB3"/>
                          <w:sz w:val="32"/>
                          <w:szCs w:val="32"/>
                        </w:rPr>
                      </w:pPr>
                    </w:p>
                    <w:p w14:paraId="199C06FA" w14:textId="00BDB618" w:rsidR="000B6535" w:rsidRDefault="000B6535" w:rsidP="00CA517D">
                      <w:pPr>
                        <w:pStyle w:val="Header"/>
                        <w:jc w:val="right"/>
                        <w:rPr>
                          <w:rFonts w:ascii="Montserrat" w:hAnsi="Montserrat"/>
                          <w:color w:val="0F9AB3"/>
                          <w:sz w:val="28"/>
                          <w:szCs w:val="28"/>
                        </w:rPr>
                      </w:pPr>
                      <w:r w:rsidRPr="009B3708">
                        <w:rPr>
                          <w:rFonts w:ascii="Montserrat" w:hAnsi="Montserrat"/>
                          <w:color w:val="0F9AB3"/>
                          <w:sz w:val="28"/>
                          <w:szCs w:val="28"/>
                        </w:rPr>
                        <w:t>In conjunction with</w:t>
                      </w:r>
                    </w:p>
                    <w:p w14:paraId="1522C95A" w14:textId="77777777" w:rsidR="0036279E" w:rsidRDefault="0036279E" w:rsidP="0036279E">
                      <w:pPr>
                        <w:pStyle w:val="Head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                       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0623388" wp14:editId="025FE28B">
                            <wp:extent cx="1805184" cy="1478280"/>
                            <wp:effectExtent l="0" t="0" r="5080" b="7620"/>
                            <wp:docPr id="18" name="Picture 1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19420" cy="148993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3E243FF" w14:textId="0CBEF752" w:rsidR="008C190A" w:rsidRDefault="008C190A" w:rsidP="0036279E">
                      <w:pPr>
                        <w:pStyle w:val="Header"/>
                        <w:jc w:val="right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0D8C65" wp14:editId="204A8431">
                            <wp:extent cx="2125980" cy="1257300"/>
                            <wp:effectExtent l="0" t="0" r="7620" b="0"/>
                            <wp:docPr id="17" name="Picture 17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51789" cy="133170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64EEF5" w14:textId="214AE1DA" w:rsidR="0036279E" w:rsidRDefault="0036279E" w:rsidP="0036279E">
                      <w:pPr>
                        <w:pStyle w:val="Header"/>
                        <w:jc w:val="center"/>
                        <w:rPr>
                          <w:noProof/>
                        </w:rPr>
                      </w:pPr>
                    </w:p>
                    <w:p w14:paraId="62EE59C9" w14:textId="5FD3633B" w:rsidR="008C190A" w:rsidRDefault="0036279E" w:rsidP="0036279E">
                      <w:pPr>
                        <w:pStyle w:val="Head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                                     </w:t>
                      </w:r>
                      <w:r w:rsidR="008C190A">
                        <w:rPr>
                          <w:noProof/>
                        </w:rPr>
                        <w:drawing>
                          <wp:inline distT="0" distB="0" distL="0" distR="0" wp14:anchorId="68D9E6EA" wp14:editId="5D7E4DFB">
                            <wp:extent cx="1818005" cy="1150620"/>
                            <wp:effectExtent l="0" t="0" r="0" b="0"/>
                            <wp:docPr id="22" name="Picture 2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39936" cy="1164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45022C0" w14:textId="69E3F578" w:rsidR="008C190A" w:rsidRDefault="008C190A" w:rsidP="008C190A">
                      <w:pPr>
                        <w:pStyle w:val="Header"/>
                        <w:rPr>
                          <w:rFonts w:ascii="Montserrat" w:hAnsi="Montserrat"/>
                          <w:color w:val="0F9AB3"/>
                          <w:sz w:val="28"/>
                          <w:szCs w:val="28"/>
                        </w:rPr>
                      </w:pPr>
                      <w:r>
                        <w:rPr>
                          <w:rFonts w:ascii="Montserrat" w:hAnsi="Montserrat"/>
                          <w:color w:val="0F9AB3"/>
                          <w:sz w:val="28"/>
                          <w:szCs w:val="28"/>
                        </w:rPr>
                        <w:t xml:space="preserve">    </w:t>
                      </w:r>
                    </w:p>
                    <w:p w14:paraId="72596505" w14:textId="0CBCC35C" w:rsidR="00EF7C99" w:rsidRDefault="00581F20" w:rsidP="008C190A">
                      <w:pPr>
                        <w:pStyle w:val="Head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</w:t>
                      </w:r>
                      <w:r w:rsidR="00673912">
                        <w:rPr>
                          <w:noProof/>
                        </w:rPr>
                        <w:t xml:space="preserve">      </w:t>
                      </w:r>
                    </w:p>
                    <w:p w14:paraId="0EEA4F79" w14:textId="4DF79D1D" w:rsidR="008C190A" w:rsidRDefault="008C190A" w:rsidP="008C190A">
                      <w:pPr>
                        <w:pStyle w:val="Header"/>
                        <w:rPr>
                          <w:noProof/>
                        </w:rPr>
                      </w:pPr>
                    </w:p>
                    <w:p w14:paraId="2F53384E" w14:textId="592490FD" w:rsidR="008C190A" w:rsidRPr="008C190A" w:rsidRDefault="008C190A" w:rsidP="008C190A">
                      <w:pPr>
                        <w:pStyle w:val="Header"/>
                        <w:rPr>
                          <w:rFonts w:ascii="Montserrat" w:hAnsi="Montserrat"/>
                          <w:color w:val="0F9AB3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838A168" wp14:editId="20EC8B99">
                <wp:simplePos x="0" y="0"/>
                <wp:positionH relativeFrom="page">
                  <wp:posOffset>243038</wp:posOffset>
                </wp:positionH>
                <wp:positionV relativeFrom="page">
                  <wp:posOffset>3741821</wp:posOffset>
                </wp:positionV>
                <wp:extent cx="6854825" cy="5728335"/>
                <wp:effectExtent l="0" t="0" r="0" b="5715"/>
                <wp:wrapThrough wrapText="bothSides">
                  <wp:wrapPolygon edited="0">
                    <wp:start x="120" y="0"/>
                    <wp:lineTo x="120" y="21550"/>
                    <wp:lineTo x="21430" y="21550"/>
                    <wp:lineTo x="21430" y="0"/>
                    <wp:lineTo x="120" y="0"/>
                  </wp:wrapPolygon>
                </wp:wrapThrough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4825" cy="5728335"/>
                          <a:chOff x="0" y="0"/>
                          <a:chExt cx="6635750" cy="37338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0"/>
                            <a:ext cx="6635750" cy="373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1440" y="45720"/>
                            <a:ext cx="6452870" cy="439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txbx id="2">
                          <w:txbxContent>
                            <w:p w14:paraId="2DB747A0" w14:textId="75092FDA" w:rsidR="007B7E5C" w:rsidRDefault="007B7E5C" w:rsidP="00CB6766">
                              <w:pPr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60"/>
                                  <w:szCs w:val="60"/>
                                </w:rPr>
                              </w:pPr>
                              <w:r w:rsidRPr="007B7E5C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>In the</w:t>
                              </w:r>
                              <w:r w:rsidR="00801CAB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 xml:space="preserve"> </w:t>
                              </w:r>
                              <w:r w:rsidRPr="007B7E5C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 xml:space="preserve">Recovery College </w:t>
                              </w:r>
                              <w:r w:rsidR="00801CAB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 xml:space="preserve">South East </w:t>
                              </w:r>
                            </w:p>
                            <w:p w14:paraId="1CA9C381" w14:textId="5ACAB60F" w:rsidR="00B65C1F" w:rsidRPr="007B7E5C" w:rsidRDefault="007B7E5C" w:rsidP="00CB6766">
                              <w:pPr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</w:pPr>
                              <w:r w:rsidRPr="007B7E5C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>9</w:t>
                              </w:r>
                              <w:r w:rsidRPr="007B7E5C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  <w:vertAlign w:val="superscript"/>
                                </w:rPr>
                                <w:t>th</w:t>
                              </w:r>
                              <w:r w:rsidRPr="007B7E5C"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52"/>
                                  <w:szCs w:val="52"/>
                                </w:rPr>
                                <w:t xml:space="preserve"> of December 2022</w:t>
                              </w:r>
                            </w:p>
                            <w:p w14:paraId="37BDF991" w14:textId="7BEA9A08" w:rsidR="00B70156" w:rsidRPr="009B3708" w:rsidRDefault="007B7E5C" w:rsidP="00CB6766">
                              <w:pPr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b/>
                                  <w:bCs/>
                                  <w:color w:val="6F2BA1"/>
                                  <w:sz w:val="48"/>
                                  <w:szCs w:val="48"/>
                                </w:rPr>
                                <w:t xml:space="preserve">10:00am – 1:00pm </w:t>
                              </w:r>
                            </w:p>
                            <w:p w14:paraId="0E1BF104" w14:textId="77777777" w:rsidR="00B65C1F" w:rsidRPr="009B3708" w:rsidRDefault="00B65C1F" w:rsidP="00CB6766">
                              <w:pPr>
                                <w:rPr>
                                  <w:rFonts w:ascii="Montserrat" w:hAnsi="Montserrat"/>
                                  <w:color w:val="6F2BA1"/>
                                  <w:sz w:val="48"/>
                                  <w:szCs w:val="48"/>
                                </w:rPr>
                              </w:pPr>
                            </w:p>
                            <w:p w14:paraId="60F9E8EA" w14:textId="125EAEBD" w:rsidR="00B65C1F" w:rsidRPr="009B3708" w:rsidRDefault="007B7E5C" w:rsidP="00CB6766">
                              <w:pPr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Tea, Coffee and Scones</w:t>
                              </w:r>
                            </w:p>
                            <w:p w14:paraId="6E693744" w14:textId="39AD3CE2" w:rsidR="004156E5" w:rsidRPr="009B3708" w:rsidRDefault="007B7E5C" w:rsidP="004156E5">
                              <w:pPr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  <w:r w:rsidRPr="007B7E5C"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Creating Wellness Too</w:t>
                              </w:r>
                              <w:r w:rsidR="00EF7C99"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ls</w:t>
                              </w:r>
                            </w:p>
                            <w:p w14:paraId="557A18DF" w14:textId="2BDB2C66" w:rsidR="004156E5" w:rsidRPr="00EF7C99" w:rsidRDefault="00EF7C99" w:rsidP="00EF7C99">
                              <w:pPr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Supportive conversation</w:t>
                              </w:r>
                            </w:p>
                            <w:p w14:paraId="2CA42D85" w14:textId="61EB412E" w:rsidR="004156E5" w:rsidRPr="00EF7C99" w:rsidRDefault="007B7E5C" w:rsidP="00EF7C9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 xml:space="preserve">Mindfulness techniques </w:t>
                              </w:r>
                            </w:p>
                            <w:p w14:paraId="2E715C2D" w14:textId="77777777" w:rsidR="00597D2D" w:rsidRPr="00597D2D" w:rsidRDefault="00597D2D" w:rsidP="007B7E5C">
                              <w:pPr>
                                <w:pStyle w:val="ListParagraph"/>
                                <w:rPr>
                                  <w:rFonts w:ascii="Montserrat" w:hAnsi="Montserrat"/>
                                  <w:color w:val="6F2BA1"/>
                                  <w:sz w:val="12"/>
                                  <w:szCs w:val="12"/>
                                </w:rPr>
                              </w:pPr>
                            </w:p>
                            <w:p w14:paraId="0A6D0628" w14:textId="35B116E5" w:rsidR="007B7E5C" w:rsidRDefault="00597D2D" w:rsidP="007B7E5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Music and Mi</w:t>
                              </w:r>
                              <w:r w:rsidR="005B0E7E"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>n</w:t>
                              </w:r>
                              <w:r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  <w:t xml:space="preserve">ce Pies </w:t>
                              </w:r>
                            </w:p>
                            <w:p w14:paraId="62A20202" w14:textId="77777777" w:rsidR="007B7E5C" w:rsidRPr="007B7E5C" w:rsidRDefault="007B7E5C" w:rsidP="007B7E5C">
                              <w:pPr>
                                <w:pStyle w:val="ListParagraph"/>
                                <w:rPr>
                                  <w:rFonts w:ascii="Montserrat" w:hAnsi="Montserrat"/>
                                  <w:color w:val="6F2BA1"/>
                                  <w:sz w:val="40"/>
                                  <w:szCs w:val="40"/>
                                </w:rPr>
                              </w:pPr>
                            </w:p>
                            <w:p w14:paraId="288F6FEC" w14:textId="77777777" w:rsidR="00B65C1F" w:rsidRPr="009B3708" w:rsidRDefault="00B65C1F" w:rsidP="00CB6766">
                              <w:pPr>
                                <w:rPr>
                                  <w:rFonts w:ascii="Montserrat" w:hAnsi="Montserrat"/>
                                  <w:color w:val="6F2BA1"/>
                                  <w:sz w:val="48"/>
                                  <w:szCs w:val="4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91440" y="483870"/>
                            <a:ext cx="6452870" cy="351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1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1440" y="834390"/>
                            <a:ext cx="6452870" cy="37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2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1440" y="1205865"/>
                            <a:ext cx="645287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3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91440" y="1515110"/>
                            <a:ext cx="645287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4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91440" y="1824355"/>
                            <a:ext cx="645287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5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91440" y="2442845"/>
                            <a:ext cx="498221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7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91440" y="2752090"/>
                            <a:ext cx="49822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8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91437" y="3060614"/>
                            <a:ext cx="6452870" cy="570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9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91440" y="2133600"/>
                            <a:ext cx="498221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wps:spPr>
                        <wps:linkedTxbx id="2" seq="6"/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38A168" id="Group 16" o:spid="_x0000_s1027" style="position:absolute;margin-left:19.15pt;margin-top:294.65pt;width:539.75pt;height:451.05pt;z-index:251661312;mso-position-horizontal-relative:page;mso-position-vertical-relative:page" coordsize="66357,37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width:66357;height:373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/>
                <v:shape id="Text Box 6" o:spid="_x0000_s1029" type="#_x0000_t202" style="position:absolute;left:914;top:457;width:64529;height:4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style="mso-next-textbox:#Text Box 7" inset="0,0,0,0">
                    <w:txbxContent>
                      <w:p w14:paraId="2DB747A0" w14:textId="75092FDA" w:rsidR="007B7E5C" w:rsidRDefault="007B7E5C" w:rsidP="00CB6766">
                        <w:pPr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60"/>
                            <w:szCs w:val="60"/>
                          </w:rPr>
                        </w:pPr>
                        <w:r w:rsidRPr="007B7E5C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>In the</w:t>
                        </w:r>
                        <w:r w:rsidR="00801CAB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 xml:space="preserve"> </w:t>
                        </w:r>
                        <w:r w:rsidRPr="007B7E5C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 xml:space="preserve">Recovery College </w:t>
                        </w:r>
                        <w:r w:rsidR="00801CAB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 xml:space="preserve">South East </w:t>
                        </w:r>
                      </w:p>
                      <w:p w14:paraId="1CA9C381" w14:textId="5ACAB60F" w:rsidR="00B65C1F" w:rsidRPr="007B7E5C" w:rsidRDefault="007B7E5C" w:rsidP="00CB6766">
                        <w:pPr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</w:pPr>
                        <w:r w:rsidRPr="007B7E5C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>9</w:t>
                        </w:r>
                        <w:r w:rsidRPr="007B7E5C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  <w:vertAlign w:val="superscript"/>
                          </w:rPr>
                          <w:t>th</w:t>
                        </w:r>
                        <w:r w:rsidRPr="007B7E5C"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52"/>
                            <w:szCs w:val="52"/>
                          </w:rPr>
                          <w:t xml:space="preserve"> of December 2022</w:t>
                        </w:r>
                      </w:p>
                      <w:p w14:paraId="37BDF991" w14:textId="7BEA9A08" w:rsidR="00B70156" w:rsidRPr="009B3708" w:rsidRDefault="007B7E5C" w:rsidP="00CB6766">
                        <w:pPr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48"/>
                            <w:szCs w:val="48"/>
                          </w:rPr>
                        </w:pPr>
                        <w:r>
                          <w:rPr>
                            <w:rFonts w:ascii="Montserrat" w:hAnsi="Montserrat"/>
                            <w:b/>
                            <w:bCs/>
                            <w:color w:val="6F2BA1"/>
                            <w:sz w:val="48"/>
                            <w:szCs w:val="48"/>
                          </w:rPr>
                          <w:t xml:space="preserve">10:00am – 1:00pm </w:t>
                        </w:r>
                      </w:p>
                      <w:p w14:paraId="0E1BF104" w14:textId="77777777" w:rsidR="00B65C1F" w:rsidRPr="009B3708" w:rsidRDefault="00B65C1F" w:rsidP="00CB6766">
                        <w:pPr>
                          <w:rPr>
                            <w:rFonts w:ascii="Montserrat" w:hAnsi="Montserrat"/>
                            <w:color w:val="6F2BA1"/>
                            <w:sz w:val="48"/>
                            <w:szCs w:val="48"/>
                          </w:rPr>
                        </w:pPr>
                      </w:p>
                      <w:p w14:paraId="60F9E8EA" w14:textId="125EAEBD" w:rsidR="00B65C1F" w:rsidRPr="009B3708" w:rsidRDefault="007B7E5C" w:rsidP="00CB6766">
                        <w:pPr>
                          <w:numPr>
                            <w:ilvl w:val="0"/>
                            <w:numId w:val="1"/>
                          </w:numP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Tea, Coffee and Scones</w:t>
                        </w:r>
                      </w:p>
                      <w:p w14:paraId="6E693744" w14:textId="39AD3CE2" w:rsidR="004156E5" w:rsidRPr="009B3708" w:rsidRDefault="007B7E5C" w:rsidP="004156E5">
                        <w:pPr>
                          <w:numPr>
                            <w:ilvl w:val="0"/>
                            <w:numId w:val="1"/>
                          </w:numP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  <w:r w:rsidRPr="007B7E5C"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Creating Wellness Too</w:t>
                        </w:r>
                        <w:r w:rsidR="00EF7C99"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ls</w:t>
                        </w:r>
                      </w:p>
                      <w:p w14:paraId="557A18DF" w14:textId="2BDB2C66" w:rsidR="004156E5" w:rsidRPr="00EF7C99" w:rsidRDefault="00EF7C99" w:rsidP="00EF7C99">
                        <w:pPr>
                          <w:numPr>
                            <w:ilvl w:val="0"/>
                            <w:numId w:val="1"/>
                          </w:numP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Supportive conversation</w:t>
                        </w:r>
                      </w:p>
                      <w:p w14:paraId="2CA42D85" w14:textId="61EB412E" w:rsidR="004156E5" w:rsidRPr="00EF7C99" w:rsidRDefault="007B7E5C" w:rsidP="00EF7C9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 xml:space="preserve">Mindfulness techniques </w:t>
                        </w:r>
                      </w:p>
                      <w:p w14:paraId="2E715C2D" w14:textId="77777777" w:rsidR="00597D2D" w:rsidRPr="00597D2D" w:rsidRDefault="00597D2D" w:rsidP="007B7E5C">
                        <w:pPr>
                          <w:pStyle w:val="ListParagraph"/>
                          <w:rPr>
                            <w:rFonts w:ascii="Montserrat" w:hAnsi="Montserrat"/>
                            <w:color w:val="6F2BA1"/>
                            <w:sz w:val="12"/>
                            <w:szCs w:val="12"/>
                          </w:rPr>
                        </w:pPr>
                      </w:p>
                      <w:p w14:paraId="0A6D0628" w14:textId="35B116E5" w:rsidR="007B7E5C" w:rsidRDefault="00597D2D" w:rsidP="007B7E5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Music and Mi</w:t>
                        </w:r>
                        <w:r w:rsidR="005B0E7E"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>n</w:t>
                        </w:r>
                        <w:r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  <w:t xml:space="preserve">ce Pies </w:t>
                        </w:r>
                      </w:p>
                      <w:p w14:paraId="62A20202" w14:textId="77777777" w:rsidR="007B7E5C" w:rsidRPr="007B7E5C" w:rsidRDefault="007B7E5C" w:rsidP="007B7E5C">
                        <w:pPr>
                          <w:pStyle w:val="ListParagraph"/>
                          <w:rPr>
                            <w:rFonts w:ascii="Montserrat" w:hAnsi="Montserrat"/>
                            <w:color w:val="6F2BA1"/>
                            <w:sz w:val="40"/>
                            <w:szCs w:val="40"/>
                          </w:rPr>
                        </w:pPr>
                      </w:p>
                      <w:p w14:paraId="288F6FEC" w14:textId="77777777" w:rsidR="00B65C1F" w:rsidRPr="009B3708" w:rsidRDefault="00B65C1F" w:rsidP="00CB6766">
                        <w:pPr>
                          <w:rPr>
                            <w:rFonts w:ascii="Montserrat" w:hAnsi="Montserrat"/>
                            <w:color w:val="6F2BA1"/>
                            <w:sz w:val="48"/>
                            <w:szCs w:val="48"/>
                          </w:rPr>
                        </w:pPr>
                      </w:p>
                    </w:txbxContent>
                  </v:textbox>
                </v:shape>
                <v:shape id="Text Box 7" o:spid="_x0000_s1030" type="#_x0000_t202" style="position:absolute;left:914;top:4838;width:64529;height:3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style="mso-next-textbox:#Text Box 8" inset="0,0,0,0">
                    <w:txbxContent/>
                  </v:textbox>
                </v:shape>
                <v:shape id="Text Box 8" o:spid="_x0000_s1031" type="#_x0000_t202" style="position:absolute;left:914;top:8343;width:64529;height:3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style="mso-next-textbox:#Text Box 9" inset="0,0,0,0">
                    <w:txbxContent/>
                  </v:textbox>
                </v:shape>
                <v:shape id="Text Box 9" o:spid="_x0000_s1032" type="#_x0000_t202" style="position:absolute;left:914;top:12058;width:64529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style="mso-next-textbox:#Text Box 10" inset="0,0,0,0">
                    <w:txbxContent/>
                  </v:textbox>
                </v:shape>
                <v:shape id="Text Box 10" o:spid="_x0000_s1033" type="#_x0000_t202" style="position:absolute;left:914;top:15151;width:64529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style="mso-next-textbox:#Text Box 11" inset="0,0,0,0">
                    <w:txbxContent/>
                  </v:textbox>
                </v:shape>
                <v:shape id="Text Box 11" o:spid="_x0000_s1034" type="#_x0000_t202" style="position:absolute;left:914;top:18243;width:64529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style="mso-next-textbox:#Text Box 12" inset="0,0,0,0">
                    <w:txbxContent/>
                  </v:textbox>
                </v:shape>
                <v:shape id="Text Box 13" o:spid="_x0000_s1035" type="#_x0000_t202" style="position:absolute;left:914;top:24428;width:49822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style="mso-next-textbox:#Text Box 14" inset="0,0,0,0">
                    <w:txbxContent/>
                  </v:textbox>
                </v:shape>
                <v:shape id="Text Box 14" o:spid="_x0000_s1036" type="#_x0000_t202" style="position:absolute;left:914;top:27520;width:49822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style="mso-next-textbox:#Text Box 15" inset="0,0,0,0">
                    <w:txbxContent/>
                  </v:textbox>
                </v:shape>
                <v:shape id="Text Box 15" o:spid="_x0000_s1037" type="#_x0000_t202" style="position:absolute;left:914;top:30606;width:64529;height:5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/>
                  </v:textbox>
                </v:shape>
                <v:shape id="Text Box 12" o:spid="_x0000_s1038" type="#_x0000_t202" style="position:absolute;left:914;top:21336;width:49822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style="mso-next-textbox:#Text Box 13" inset="0,0,0,0">
                    <w:txbxContent/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463D6" wp14:editId="40876746">
                <wp:simplePos x="0" y="0"/>
                <wp:positionH relativeFrom="margin">
                  <wp:align>center</wp:align>
                </wp:positionH>
                <wp:positionV relativeFrom="page">
                  <wp:posOffset>2172861</wp:posOffset>
                </wp:positionV>
                <wp:extent cx="6877050" cy="1470660"/>
                <wp:effectExtent l="0" t="0" r="0" b="0"/>
                <wp:wrapThrough wrapText="bothSides">
                  <wp:wrapPolygon edited="0">
                    <wp:start x="120" y="0"/>
                    <wp:lineTo x="120" y="21264"/>
                    <wp:lineTo x="21420" y="21264"/>
                    <wp:lineTo x="21420" y="0"/>
                    <wp:lineTo x="12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7050" cy="1470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5FB6A9" w14:textId="16213136" w:rsidR="00B65C1F" w:rsidRPr="007B7E5C" w:rsidRDefault="007B7E5C" w:rsidP="00CB6766">
                            <w:pPr>
                              <w:rPr>
                                <w:rFonts w:ascii="Arvo" w:hAnsi="Arvo"/>
                                <w:b/>
                                <w:bCs/>
                                <w:color w:val="6F2BA1"/>
                                <w:sz w:val="74"/>
                                <w:szCs w:val="22"/>
                              </w:rPr>
                            </w:pPr>
                            <w:r w:rsidRPr="007B7E5C">
                              <w:rPr>
                                <w:rFonts w:ascii="Arvo" w:hAnsi="Arvo"/>
                                <w:b/>
                                <w:bCs/>
                                <w:color w:val="6F2BA1"/>
                                <w:sz w:val="74"/>
                                <w:szCs w:val="22"/>
                              </w:rPr>
                              <w:t xml:space="preserve">Wellness Conversation </w:t>
                            </w:r>
                            <w:r w:rsidR="00EF7C99">
                              <w:rPr>
                                <w:rFonts w:ascii="Arvo" w:hAnsi="Arvo"/>
                                <w:b/>
                                <w:bCs/>
                                <w:color w:val="6F2BA1"/>
                                <w:sz w:val="74"/>
                                <w:szCs w:val="22"/>
                              </w:rPr>
                              <w:t>with</w:t>
                            </w:r>
                            <w:r w:rsidRPr="007B7E5C">
                              <w:rPr>
                                <w:rFonts w:ascii="Arvo" w:hAnsi="Arvo"/>
                                <w:b/>
                                <w:bCs/>
                                <w:color w:val="6F2BA1"/>
                                <w:sz w:val="74"/>
                                <w:szCs w:val="22"/>
                              </w:rPr>
                              <w:t xml:space="preserve"> Family Members and Supporter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3463D6" id="Text Box 2" o:spid="_x0000_s1039" type="#_x0000_t202" style="position:absolute;margin-left:0;margin-top:171.1pt;width:541.5pt;height:115.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" filled="f" stroked="f">
                <v:textbox>
                  <w:txbxContent>
                    <w:p w14:paraId="445FB6A9" w14:textId="16213136" w:rsidR="00B65C1F" w:rsidRPr="007B7E5C" w:rsidRDefault="007B7E5C" w:rsidP="00CB6766">
                      <w:pPr>
                        <w:rPr>
                          <w:rFonts w:ascii="Arvo" w:hAnsi="Arvo"/>
                          <w:b/>
                          <w:bCs/>
                          <w:color w:val="6F2BA1"/>
                          <w:sz w:val="74"/>
                          <w:szCs w:val="22"/>
                        </w:rPr>
                      </w:pPr>
                      <w:r w:rsidRPr="007B7E5C">
                        <w:rPr>
                          <w:rFonts w:ascii="Arvo" w:hAnsi="Arvo"/>
                          <w:b/>
                          <w:bCs/>
                          <w:color w:val="6F2BA1"/>
                          <w:sz w:val="74"/>
                          <w:szCs w:val="22"/>
                        </w:rPr>
                        <w:t xml:space="preserve">Wellness Conversation </w:t>
                      </w:r>
                      <w:r w:rsidR="00EF7C99">
                        <w:rPr>
                          <w:rFonts w:ascii="Arvo" w:hAnsi="Arvo"/>
                          <w:b/>
                          <w:bCs/>
                          <w:color w:val="6F2BA1"/>
                          <w:sz w:val="74"/>
                          <w:szCs w:val="22"/>
                        </w:rPr>
                        <w:t>with</w:t>
                      </w:r>
                      <w:r w:rsidRPr="007B7E5C">
                        <w:rPr>
                          <w:rFonts w:ascii="Arvo" w:hAnsi="Arvo"/>
                          <w:b/>
                          <w:bCs/>
                          <w:color w:val="6F2BA1"/>
                          <w:sz w:val="74"/>
                          <w:szCs w:val="22"/>
                        </w:rPr>
                        <w:t xml:space="preserve"> Family Members and Supporters 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>
        <w:rPr>
          <w:noProof/>
          <w:lang w:val="en-IE" w:eastAsia="en-IE"/>
        </w:rPr>
        <w:drawing>
          <wp:anchor distT="0" distB="0" distL="114300" distR="114300" simplePos="0" relativeHeight="251667456" behindDoc="0" locked="0" layoutInCell="1" allowOverlap="1" wp14:anchorId="2770F38A" wp14:editId="333BC75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668145" cy="1095375"/>
            <wp:effectExtent l="0" t="0" r="825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HI log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14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71DD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F54C0C9" wp14:editId="735F61E9">
                <wp:simplePos x="0" y="0"/>
                <wp:positionH relativeFrom="page">
                  <wp:posOffset>3459480</wp:posOffset>
                </wp:positionH>
                <wp:positionV relativeFrom="page">
                  <wp:posOffset>7802880</wp:posOffset>
                </wp:positionV>
                <wp:extent cx="3919220" cy="2240280"/>
                <wp:effectExtent l="0" t="0" r="0" b="7620"/>
                <wp:wrapTight wrapText="bothSides">
                  <wp:wrapPolygon edited="0">
                    <wp:start x="210" y="0"/>
                    <wp:lineTo x="210" y="21490"/>
                    <wp:lineTo x="21208" y="21490"/>
                    <wp:lineTo x="21208" y="0"/>
                    <wp:lineTo x="21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9220" cy="2240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57F39" w14:textId="79B073D9" w:rsidR="00B65C1F" w:rsidRPr="009B3708" w:rsidRDefault="00B65C1F" w:rsidP="00CA517D">
                            <w:pPr>
                              <w:jc w:val="right"/>
                              <w:rPr>
                                <w:rFonts w:ascii="Montserrat" w:hAnsi="Montserrat"/>
                                <w:color w:val="0F9AB3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54C0C9" id="Text Box 4" o:spid="_x0000_s1040" type="#_x0000_t202" style="position:absolute;margin-left:272.4pt;margin-top:614.4pt;width:308.6pt;height:176.4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" filled="f" stroked="f">
                <v:textbox>
                  <w:txbxContent>
                    <w:p w14:paraId="70B57F39" w14:textId="79B073D9" w:rsidR="00B65C1F" w:rsidRPr="009B3708" w:rsidRDefault="00B65C1F" w:rsidP="00CA517D">
                      <w:pPr>
                        <w:jc w:val="right"/>
                        <w:rPr>
                          <w:rFonts w:ascii="Montserrat" w:hAnsi="Montserrat"/>
                          <w:color w:val="0F9AB3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bookmarkEnd w:id="0"/>
    </w:p>
    <w:sectPr w:rsidR="000E6FD1" w:rsidSect="00A559DE">
      <w:headerReference w:type="default" r:id="rId16"/>
      <w:pgSz w:w="11900" w:h="16840"/>
      <w:pgMar w:top="0" w:right="0" w:bottom="0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5A1F9" w14:textId="77777777" w:rsidR="00EA65E3" w:rsidRDefault="00EA65E3" w:rsidP="00CB6766">
      <w:r>
        <w:separator/>
      </w:r>
    </w:p>
  </w:endnote>
  <w:endnote w:type="continuationSeparator" w:id="0">
    <w:p w14:paraId="2C546525" w14:textId="77777777" w:rsidR="00EA65E3" w:rsidRDefault="00EA65E3" w:rsidP="00CB6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Arvo">
    <w:altName w:val="Calibri"/>
    <w:charset w:val="00"/>
    <w:family w:val="auto"/>
    <w:pitch w:val="variable"/>
    <w:sig w:usb0="A00000A7" w:usb1="00000041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8656C" w14:textId="77777777" w:rsidR="00EA65E3" w:rsidRDefault="00EA65E3" w:rsidP="00CB6766">
      <w:r>
        <w:separator/>
      </w:r>
    </w:p>
  </w:footnote>
  <w:footnote w:type="continuationSeparator" w:id="0">
    <w:p w14:paraId="725061FD" w14:textId="77777777" w:rsidR="00EA65E3" w:rsidRDefault="00EA65E3" w:rsidP="00CB67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0A1E8" w14:textId="77777777" w:rsidR="00B65C1F" w:rsidRDefault="00922283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8240" behindDoc="1" locked="0" layoutInCell="1" allowOverlap="1" wp14:anchorId="645E3D87" wp14:editId="0E6B45C1">
          <wp:simplePos x="0" y="0"/>
          <wp:positionH relativeFrom="margin">
            <wp:align>right</wp:align>
          </wp:positionH>
          <wp:positionV relativeFrom="paragraph">
            <wp:posOffset>-627380</wp:posOffset>
          </wp:positionV>
          <wp:extent cx="7551420" cy="11145520"/>
          <wp:effectExtent l="0" t="0" r="0" b="0"/>
          <wp:wrapTight wrapText="bothSides">
            <wp:wrapPolygon edited="0">
              <wp:start x="0" y="0"/>
              <wp:lineTo x="0" y="21561"/>
              <wp:lineTo x="21524" y="21561"/>
              <wp:lineTo x="21524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hine Poster Background (1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1420" cy="11145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C6C80"/>
    <w:multiLevelType w:val="hybridMultilevel"/>
    <w:tmpl w:val="16287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NDY2MTQ1NTY0NbNU0lEKTi0uzszPAykwqgUAaGBEaiwAAAA="/>
    <w:docVar w:name="OpenInPublishingView" w:val="0"/>
    <w:docVar w:name="ShowStaticGuides" w:val="1"/>
  </w:docVars>
  <w:rsids>
    <w:rsidRoot w:val="00CB6766"/>
    <w:rsid w:val="000B6535"/>
    <w:rsid w:val="000C32CD"/>
    <w:rsid w:val="000C531E"/>
    <w:rsid w:val="000E6FD1"/>
    <w:rsid w:val="00171DCC"/>
    <w:rsid w:val="00204A3F"/>
    <w:rsid w:val="00283D8D"/>
    <w:rsid w:val="002D6445"/>
    <w:rsid w:val="00362574"/>
    <w:rsid w:val="0036279E"/>
    <w:rsid w:val="004156E5"/>
    <w:rsid w:val="00423885"/>
    <w:rsid w:val="005648F9"/>
    <w:rsid w:val="00581F20"/>
    <w:rsid w:val="0059437F"/>
    <w:rsid w:val="00597D2D"/>
    <w:rsid w:val="005B0E7E"/>
    <w:rsid w:val="00660779"/>
    <w:rsid w:val="00673912"/>
    <w:rsid w:val="00675318"/>
    <w:rsid w:val="00764FBC"/>
    <w:rsid w:val="007B7E5C"/>
    <w:rsid w:val="00801CAB"/>
    <w:rsid w:val="00814DF1"/>
    <w:rsid w:val="008C190A"/>
    <w:rsid w:val="00922283"/>
    <w:rsid w:val="009A0820"/>
    <w:rsid w:val="009B3708"/>
    <w:rsid w:val="00A300FF"/>
    <w:rsid w:val="00A559DE"/>
    <w:rsid w:val="00A669CF"/>
    <w:rsid w:val="00AF5C6B"/>
    <w:rsid w:val="00B65C1F"/>
    <w:rsid w:val="00B70156"/>
    <w:rsid w:val="00BD1453"/>
    <w:rsid w:val="00C85D6E"/>
    <w:rsid w:val="00CA0C12"/>
    <w:rsid w:val="00CA517D"/>
    <w:rsid w:val="00CB6766"/>
    <w:rsid w:val="00CB71DD"/>
    <w:rsid w:val="00D4204F"/>
    <w:rsid w:val="00D80E06"/>
    <w:rsid w:val="00D869E4"/>
    <w:rsid w:val="00E676DC"/>
    <w:rsid w:val="00EA65E3"/>
    <w:rsid w:val="00EB2E97"/>
    <w:rsid w:val="00EF5A97"/>
    <w:rsid w:val="00EF7C99"/>
    <w:rsid w:val="00F21C64"/>
    <w:rsid w:val="00F42971"/>
    <w:rsid w:val="00F95B2A"/>
    <w:rsid w:val="365A0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EDC5AF"/>
  <w14:defaultImageDpi w14:val="300"/>
  <w15:docId w15:val="{D24B6861-17FC-4E05-A60D-7FB47764E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67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6766"/>
  </w:style>
  <w:style w:type="paragraph" w:styleId="Footer">
    <w:name w:val="footer"/>
    <w:basedOn w:val="Normal"/>
    <w:link w:val="FooterChar"/>
    <w:uiPriority w:val="99"/>
    <w:unhideWhenUsed/>
    <w:rsid w:val="00CB67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6766"/>
  </w:style>
  <w:style w:type="paragraph" w:styleId="ListParagraph">
    <w:name w:val="List Paragraph"/>
    <w:basedOn w:val="Normal"/>
    <w:uiPriority w:val="34"/>
    <w:qFormat/>
    <w:rsid w:val="00CB67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5C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C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30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0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16B10B49FDA4BAE22DEFDE4C59C55" ma:contentTypeVersion="12" ma:contentTypeDescription="Create a new document." ma:contentTypeScope="" ma:versionID="f9cbcf651e7843247250f9c130ff515f">
  <xsd:schema xmlns:xsd="http://www.w3.org/2001/XMLSchema" xmlns:xs="http://www.w3.org/2001/XMLSchema" xmlns:p="http://schemas.microsoft.com/office/2006/metadata/properties" xmlns:ns2="f072971a-6db1-4a8e-8860-9a43ea20f647" xmlns:ns3="ba00882a-eaba-4af8-b080-f6fe9ca102c5" targetNamespace="http://schemas.microsoft.com/office/2006/metadata/properties" ma:root="true" ma:fieldsID="c7fadd4bd48dc3c5e0f7042947280286" ns2:_="" ns3:_="">
    <xsd:import namespace="f072971a-6db1-4a8e-8860-9a43ea20f647"/>
    <xsd:import namespace="ba00882a-eaba-4af8-b080-f6fe9ca102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2971a-6db1-4a8e-8860-9a43ea20f6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0882a-eaba-4af8-b080-f6fe9ca102c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912720-454D-4E34-B86D-7202F19AC5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39FCD4-9482-4B5D-A0B2-80AF59E5F1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72971a-6db1-4a8e-8860-9a43ea20f647"/>
    <ds:schemaRef ds:uri="ba00882a-eaba-4af8-b080-f6fe9ca10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C70783-836E-4C12-9FC4-9F491369AE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tte Collins</dc:creator>
  <cp:keywords/>
  <dc:description/>
  <cp:lastModifiedBy>Belinda Coyle</cp:lastModifiedBy>
  <cp:revision>2</cp:revision>
  <cp:lastPrinted>2020-02-18T13:29:00Z</cp:lastPrinted>
  <dcterms:created xsi:type="dcterms:W3CDTF">2022-11-21T13:52:00Z</dcterms:created>
  <dcterms:modified xsi:type="dcterms:W3CDTF">2022-11-2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16B10B49FDA4BAE22DEFDE4C59C55</vt:lpwstr>
  </property>
  <property fmtid="{D5CDD505-2E9C-101B-9397-08002B2CF9AE}" pid="3" name="GrammarlyDocumentId">
    <vt:lpwstr>be1abbfe065b5813514849fcf135741b5f1cdd79f222c30c41afb1bb55f6fe1e</vt:lpwstr>
  </property>
</Properties>
</file>